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1FB82F" w14:textId="78406B82" w:rsidR="006521D3" w:rsidRDefault="007D2F58" w:rsidP="007D2F58">
      <w:pPr>
        <w:pStyle w:val="Title"/>
      </w:pPr>
      <w:r>
        <w:t>MySQL Week 2 Exercises</w:t>
      </w:r>
    </w:p>
    <w:p w14:paraId="438D4223" w14:textId="0801DEBB" w:rsidR="00FE4AF1" w:rsidRDefault="00FE4AF1" w:rsidP="007D2F58">
      <w:pPr>
        <w:pStyle w:val="Heading1"/>
      </w:pPr>
      <w:r>
        <w:t>Background</w:t>
      </w:r>
    </w:p>
    <w:p w14:paraId="4ACA4F4D" w14:textId="3EBFB97F" w:rsidR="00FE4AF1" w:rsidRPr="00FE4AF1" w:rsidRDefault="00FE4AF1" w:rsidP="00FE4AF1">
      <w:r>
        <w:t xml:space="preserve">You are in the process of creating an application that will perform CRUD (Create, Read, Update, and Delete) operations on a MySQL database. In the week 1 exercises you wrote code to connect to a MySQL database using the Java Database Connectivity (JDBC) API. In these exercises, you will diagram the </w:t>
      </w:r>
      <w:r w:rsidR="004073C8">
        <w:t>database tables using Draw.io to create an Entity-Relationship Diagram. You will then write the SQL statements to create the five project tables. Lastly, you will use a MySQL client (</w:t>
      </w:r>
      <w:proofErr w:type="spellStart"/>
      <w:r w:rsidR="004073C8">
        <w:t>DBeaver</w:t>
      </w:r>
      <w:proofErr w:type="spellEnd"/>
      <w:r w:rsidR="004073C8">
        <w:t>) to create the tables.</w:t>
      </w:r>
    </w:p>
    <w:p w14:paraId="5BBFACB2" w14:textId="5EFA4DF3" w:rsidR="007D2F58" w:rsidRDefault="007D2F58" w:rsidP="007D2F58">
      <w:pPr>
        <w:pStyle w:val="Heading1"/>
      </w:pPr>
      <w:r>
        <w:t>Objectives</w:t>
      </w:r>
    </w:p>
    <w:p w14:paraId="0D2D175A" w14:textId="5765A4D6" w:rsidR="00820841" w:rsidRDefault="00820841" w:rsidP="00820841">
      <w:r>
        <w:t>In these exercises, you will:</w:t>
      </w:r>
    </w:p>
    <w:p w14:paraId="2EEAC8A7" w14:textId="0D8F15CD" w:rsidR="00820841" w:rsidRDefault="00820841" w:rsidP="00820841">
      <w:pPr>
        <w:pStyle w:val="ListParagraph"/>
        <w:numPr>
          <w:ilvl w:val="0"/>
          <w:numId w:val="4"/>
        </w:numPr>
      </w:pPr>
      <w:r>
        <w:t>Learn how to create an Entity</w:t>
      </w:r>
      <w:r w:rsidR="004073C8">
        <w:t>-</w:t>
      </w:r>
      <w:r>
        <w:t>Relationship Diagram (ERD) in Draw.io with entities and relationship lines.</w:t>
      </w:r>
    </w:p>
    <w:p w14:paraId="49DCD9BA" w14:textId="0B9BD2DE" w:rsidR="00820841" w:rsidRDefault="00820841" w:rsidP="00820841">
      <w:pPr>
        <w:pStyle w:val="ListParagraph"/>
        <w:numPr>
          <w:ilvl w:val="0"/>
          <w:numId w:val="4"/>
        </w:numPr>
      </w:pPr>
      <w:r>
        <w:t>Learn about crows' foot notation and how to apply that knowledge in an Entity Relationship Diagram.</w:t>
      </w:r>
    </w:p>
    <w:p w14:paraId="340E27D0" w14:textId="5C3C35DA" w:rsidR="00820841" w:rsidRPr="00820841" w:rsidRDefault="00820841" w:rsidP="00820841">
      <w:pPr>
        <w:pStyle w:val="ListParagraph"/>
        <w:numPr>
          <w:ilvl w:val="0"/>
          <w:numId w:val="4"/>
        </w:numPr>
      </w:pPr>
      <w:r>
        <w:t>Apply your knowledge of DROP TABLE and CREATE TABLE statements to create tables using a MySQL client (</w:t>
      </w:r>
      <w:proofErr w:type="spellStart"/>
      <w:r>
        <w:t>DBeaver</w:t>
      </w:r>
      <w:proofErr w:type="spellEnd"/>
      <w:r>
        <w:t>),</w:t>
      </w:r>
    </w:p>
    <w:p w14:paraId="0FC8BD37" w14:textId="77777777" w:rsidR="00FE4AF1" w:rsidRDefault="00FE4AF1" w:rsidP="00FE4AF1">
      <w:pPr>
        <w:pStyle w:val="Heading1"/>
      </w:pPr>
      <w:r>
        <w:t>Important</w:t>
      </w:r>
    </w:p>
    <w:p w14:paraId="230F96C9" w14:textId="77777777" w:rsidR="00FE4AF1" w:rsidRPr="00204870" w:rsidRDefault="00FE4AF1" w:rsidP="00FE4AF1">
      <w:r>
        <w:t xml:space="preserve">In the exercises below, you will see this icon: </w:t>
      </w:r>
      <w:r>
        <w:rPr>
          <w:noProof/>
        </w:rPr>
        <w:drawing>
          <wp:inline distT="0" distB="0" distL="0" distR="0" wp14:anchorId="28187284" wp14:editId="4CEDEF18">
            <wp:extent cx="266700" cy="266700"/>
            <wp:effectExtent l="0" t="0" r="0" b="0"/>
            <wp:docPr id="2" name="Graphic 2" descr="Camera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Camera with solid fill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266700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. This means to take a screen shot or snip showing the results of the action or the code in the editor.</w:t>
      </w:r>
    </w:p>
    <w:p w14:paraId="5A69587B" w14:textId="164162A3" w:rsidR="007D2F58" w:rsidRDefault="007D2F58" w:rsidP="007D2F58">
      <w:pPr>
        <w:pStyle w:val="Heading1"/>
      </w:pPr>
      <w:r>
        <w:t>Exercises</w:t>
      </w:r>
    </w:p>
    <w:p w14:paraId="686DD40D" w14:textId="1208D9A9" w:rsidR="004F44A2" w:rsidRDefault="004F44A2" w:rsidP="004F44A2">
      <w:r>
        <w:t>Use the column definitions in the table below for the Entity</w:t>
      </w:r>
      <w:r w:rsidR="004073C8">
        <w:t>-</w:t>
      </w:r>
      <w:r>
        <w:t>Relationship Diagram</w:t>
      </w:r>
      <w:r w:rsidR="00B753CB">
        <w:t xml:space="preserve"> (ERD)</w:t>
      </w:r>
      <w:r>
        <w:t xml:space="preserve"> and the Create Table statements.</w:t>
      </w:r>
    </w:p>
    <w:tbl>
      <w:tblPr>
        <w:tblStyle w:val="GridTable4-Accent2"/>
        <w:tblW w:w="0" w:type="auto"/>
        <w:tblLook w:val="04A0" w:firstRow="1" w:lastRow="0" w:firstColumn="1" w:lastColumn="0" w:noHBand="0" w:noVBand="1"/>
      </w:tblPr>
      <w:tblGrid>
        <w:gridCol w:w="2094"/>
        <w:gridCol w:w="2082"/>
        <w:gridCol w:w="1920"/>
        <w:gridCol w:w="1437"/>
        <w:gridCol w:w="1817"/>
      </w:tblGrid>
      <w:tr w:rsidR="00F3355E" w14:paraId="095160E7" w14:textId="77777777" w:rsidTr="00F335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4" w:type="dxa"/>
          </w:tcPr>
          <w:p w14:paraId="6179D94F" w14:textId="77777777" w:rsidR="00F3355E" w:rsidRDefault="00F3355E" w:rsidP="004F44A2">
            <w:r>
              <w:t>Table</w:t>
            </w:r>
          </w:p>
        </w:tc>
        <w:tc>
          <w:tcPr>
            <w:tcW w:w="2082" w:type="dxa"/>
          </w:tcPr>
          <w:p w14:paraId="1A92A0BD" w14:textId="77777777" w:rsidR="00F3355E" w:rsidRDefault="00F3355E" w:rsidP="004F44A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lumn</w:t>
            </w:r>
          </w:p>
        </w:tc>
        <w:tc>
          <w:tcPr>
            <w:tcW w:w="1920" w:type="dxa"/>
          </w:tcPr>
          <w:p w14:paraId="062D41DD" w14:textId="77777777" w:rsidR="00F3355E" w:rsidRDefault="00F3355E" w:rsidP="004F44A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ata Type</w:t>
            </w:r>
          </w:p>
        </w:tc>
        <w:tc>
          <w:tcPr>
            <w:tcW w:w="1437" w:type="dxa"/>
          </w:tcPr>
          <w:p w14:paraId="79FB8039" w14:textId="3513BDA2" w:rsidR="00F3355E" w:rsidRDefault="00F3355E" w:rsidP="00F3355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ullable</w:t>
            </w:r>
          </w:p>
        </w:tc>
        <w:tc>
          <w:tcPr>
            <w:tcW w:w="1817" w:type="dxa"/>
          </w:tcPr>
          <w:p w14:paraId="11446E8A" w14:textId="1F89868D" w:rsidR="00F3355E" w:rsidRDefault="00F3355E" w:rsidP="004F44A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</w:t>
            </w:r>
          </w:p>
        </w:tc>
      </w:tr>
      <w:tr w:rsidR="00F3355E" w14:paraId="739108D3" w14:textId="77777777" w:rsidTr="00F335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4" w:type="dxa"/>
          </w:tcPr>
          <w:p w14:paraId="11FF3D4F" w14:textId="77777777" w:rsidR="00F3355E" w:rsidRDefault="00F3355E" w:rsidP="004F44A2">
            <w:r>
              <w:t>project</w:t>
            </w:r>
          </w:p>
        </w:tc>
        <w:tc>
          <w:tcPr>
            <w:tcW w:w="2082" w:type="dxa"/>
          </w:tcPr>
          <w:p w14:paraId="07DFCCCE" w14:textId="77777777" w:rsidR="00F3355E" w:rsidRDefault="00F3355E" w:rsidP="004F44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project_id</w:t>
            </w:r>
            <w:proofErr w:type="spellEnd"/>
          </w:p>
        </w:tc>
        <w:tc>
          <w:tcPr>
            <w:tcW w:w="1920" w:type="dxa"/>
          </w:tcPr>
          <w:p w14:paraId="2FC0AACB" w14:textId="77777777" w:rsidR="00F3355E" w:rsidRDefault="00F3355E" w:rsidP="004F44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t</w:t>
            </w:r>
          </w:p>
        </w:tc>
        <w:tc>
          <w:tcPr>
            <w:tcW w:w="1437" w:type="dxa"/>
          </w:tcPr>
          <w:p w14:paraId="1745AC1A" w14:textId="3D7A90D1" w:rsidR="00F3355E" w:rsidRDefault="00F3355E" w:rsidP="00F335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o</w:t>
            </w:r>
          </w:p>
        </w:tc>
        <w:tc>
          <w:tcPr>
            <w:tcW w:w="1817" w:type="dxa"/>
          </w:tcPr>
          <w:p w14:paraId="0D64EAD1" w14:textId="407302F8" w:rsidR="00F3355E" w:rsidRDefault="00F3355E" w:rsidP="004F44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rimary key</w:t>
            </w:r>
          </w:p>
        </w:tc>
      </w:tr>
      <w:tr w:rsidR="00F3355E" w14:paraId="6DF4BAC8" w14:textId="77777777" w:rsidTr="00F3355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4" w:type="dxa"/>
          </w:tcPr>
          <w:p w14:paraId="1E0C69A3" w14:textId="77777777" w:rsidR="00F3355E" w:rsidRDefault="00F3355E" w:rsidP="004F44A2"/>
        </w:tc>
        <w:tc>
          <w:tcPr>
            <w:tcW w:w="2082" w:type="dxa"/>
          </w:tcPr>
          <w:p w14:paraId="5D3D43BE" w14:textId="77777777" w:rsidR="00F3355E" w:rsidRDefault="00F3355E" w:rsidP="004F44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project_name</w:t>
            </w:r>
            <w:proofErr w:type="spellEnd"/>
          </w:p>
        </w:tc>
        <w:tc>
          <w:tcPr>
            <w:tcW w:w="1920" w:type="dxa"/>
          </w:tcPr>
          <w:p w14:paraId="125CAC57" w14:textId="77777777" w:rsidR="00F3355E" w:rsidRDefault="00F3355E" w:rsidP="004F44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gramStart"/>
            <w:r>
              <w:t>varchar(</w:t>
            </w:r>
            <w:proofErr w:type="gramEnd"/>
            <w:r>
              <w:t>128)</w:t>
            </w:r>
          </w:p>
        </w:tc>
        <w:tc>
          <w:tcPr>
            <w:tcW w:w="1437" w:type="dxa"/>
          </w:tcPr>
          <w:p w14:paraId="73AAAE8C" w14:textId="3981E71E" w:rsidR="00F3355E" w:rsidRDefault="00F3355E" w:rsidP="00F335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o</w:t>
            </w:r>
          </w:p>
        </w:tc>
        <w:tc>
          <w:tcPr>
            <w:tcW w:w="1817" w:type="dxa"/>
          </w:tcPr>
          <w:p w14:paraId="084C30B1" w14:textId="66E82A46" w:rsidR="00F3355E" w:rsidRDefault="00F3355E" w:rsidP="004F44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F3355E" w14:paraId="77C6EA32" w14:textId="77777777" w:rsidTr="00F335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4" w:type="dxa"/>
          </w:tcPr>
          <w:p w14:paraId="60AE8B9B" w14:textId="77777777" w:rsidR="00F3355E" w:rsidRDefault="00F3355E" w:rsidP="004F44A2"/>
        </w:tc>
        <w:tc>
          <w:tcPr>
            <w:tcW w:w="2082" w:type="dxa"/>
          </w:tcPr>
          <w:p w14:paraId="232EAA61" w14:textId="77777777" w:rsidR="00F3355E" w:rsidRDefault="00F3355E" w:rsidP="004F44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estimated_hours</w:t>
            </w:r>
            <w:proofErr w:type="spellEnd"/>
          </w:p>
        </w:tc>
        <w:tc>
          <w:tcPr>
            <w:tcW w:w="1920" w:type="dxa"/>
          </w:tcPr>
          <w:p w14:paraId="504B0263" w14:textId="77777777" w:rsidR="00F3355E" w:rsidRDefault="00F3355E" w:rsidP="004F44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gramStart"/>
            <w:r>
              <w:t>decimal(</w:t>
            </w:r>
            <w:proofErr w:type="gramEnd"/>
            <w:r>
              <w:t>7,2)</w:t>
            </w:r>
          </w:p>
        </w:tc>
        <w:tc>
          <w:tcPr>
            <w:tcW w:w="1437" w:type="dxa"/>
          </w:tcPr>
          <w:p w14:paraId="23874E26" w14:textId="2888190D" w:rsidR="00F3355E" w:rsidRDefault="00F3355E" w:rsidP="00F335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Yes</w:t>
            </w:r>
          </w:p>
        </w:tc>
        <w:tc>
          <w:tcPr>
            <w:tcW w:w="1817" w:type="dxa"/>
          </w:tcPr>
          <w:p w14:paraId="68A75DD0" w14:textId="75F71902" w:rsidR="00F3355E" w:rsidRDefault="00F3355E" w:rsidP="004F44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F3355E" w14:paraId="207DF4DB" w14:textId="77777777" w:rsidTr="00F3355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4" w:type="dxa"/>
          </w:tcPr>
          <w:p w14:paraId="2513871D" w14:textId="77777777" w:rsidR="00F3355E" w:rsidRDefault="00F3355E" w:rsidP="004F44A2"/>
        </w:tc>
        <w:tc>
          <w:tcPr>
            <w:tcW w:w="2082" w:type="dxa"/>
          </w:tcPr>
          <w:p w14:paraId="79331C41" w14:textId="77777777" w:rsidR="00F3355E" w:rsidRDefault="00F3355E" w:rsidP="004F44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actual_hours</w:t>
            </w:r>
            <w:proofErr w:type="spellEnd"/>
          </w:p>
        </w:tc>
        <w:tc>
          <w:tcPr>
            <w:tcW w:w="1920" w:type="dxa"/>
          </w:tcPr>
          <w:p w14:paraId="38CFD6B6" w14:textId="77777777" w:rsidR="00F3355E" w:rsidRDefault="00F3355E" w:rsidP="004F44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gramStart"/>
            <w:r>
              <w:t>decimal(</w:t>
            </w:r>
            <w:proofErr w:type="gramEnd"/>
            <w:r>
              <w:t>7,2)</w:t>
            </w:r>
          </w:p>
        </w:tc>
        <w:tc>
          <w:tcPr>
            <w:tcW w:w="1437" w:type="dxa"/>
          </w:tcPr>
          <w:p w14:paraId="2C64D37A" w14:textId="227E66AF" w:rsidR="00F3355E" w:rsidRDefault="00F3355E" w:rsidP="00F335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Yes</w:t>
            </w:r>
          </w:p>
        </w:tc>
        <w:tc>
          <w:tcPr>
            <w:tcW w:w="1817" w:type="dxa"/>
          </w:tcPr>
          <w:p w14:paraId="186CC994" w14:textId="18CDDB5A" w:rsidR="00F3355E" w:rsidRDefault="00F3355E" w:rsidP="004F44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F3355E" w14:paraId="49089B29" w14:textId="77777777" w:rsidTr="00F335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4" w:type="dxa"/>
          </w:tcPr>
          <w:p w14:paraId="1B2730FB" w14:textId="77777777" w:rsidR="00F3355E" w:rsidRDefault="00F3355E" w:rsidP="004F44A2"/>
        </w:tc>
        <w:tc>
          <w:tcPr>
            <w:tcW w:w="2082" w:type="dxa"/>
          </w:tcPr>
          <w:p w14:paraId="498EC23C" w14:textId="77777777" w:rsidR="00F3355E" w:rsidRDefault="00F3355E" w:rsidP="004F44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ifficulty</w:t>
            </w:r>
          </w:p>
        </w:tc>
        <w:tc>
          <w:tcPr>
            <w:tcW w:w="1920" w:type="dxa"/>
          </w:tcPr>
          <w:p w14:paraId="04BE425B" w14:textId="77777777" w:rsidR="00F3355E" w:rsidRDefault="00F3355E" w:rsidP="004F44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t</w:t>
            </w:r>
          </w:p>
        </w:tc>
        <w:tc>
          <w:tcPr>
            <w:tcW w:w="1437" w:type="dxa"/>
          </w:tcPr>
          <w:p w14:paraId="4C703ACA" w14:textId="2F3DE4CB" w:rsidR="00F3355E" w:rsidRDefault="00F3355E" w:rsidP="00F335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Yes</w:t>
            </w:r>
          </w:p>
        </w:tc>
        <w:tc>
          <w:tcPr>
            <w:tcW w:w="1817" w:type="dxa"/>
          </w:tcPr>
          <w:p w14:paraId="12044646" w14:textId="3311C99C" w:rsidR="00F3355E" w:rsidRDefault="00F3355E" w:rsidP="004F44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F3355E" w14:paraId="14C06078" w14:textId="77777777" w:rsidTr="00F3355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4" w:type="dxa"/>
          </w:tcPr>
          <w:p w14:paraId="6A35426B" w14:textId="77777777" w:rsidR="00F3355E" w:rsidRDefault="00F3355E" w:rsidP="004F44A2"/>
        </w:tc>
        <w:tc>
          <w:tcPr>
            <w:tcW w:w="2082" w:type="dxa"/>
          </w:tcPr>
          <w:p w14:paraId="1841EA80" w14:textId="77777777" w:rsidR="00F3355E" w:rsidRDefault="00F3355E" w:rsidP="004F44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otes</w:t>
            </w:r>
          </w:p>
        </w:tc>
        <w:tc>
          <w:tcPr>
            <w:tcW w:w="1920" w:type="dxa"/>
          </w:tcPr>
          <w:p w14:paraId="33CDEBFE" w14:textId="77777777" w:rsidR="00F3355E" w:rsidRDefault="00F3355E" w:rsidP="004F44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ext</w:t>
            </w:r>
          </w:p>
        </w:tc>
        <w:tc>
          <w:tcPr>
            <w:tcW w:w="1437" w:type="dxa"/>
          </w:tcPr>
          <w:p w14:paraId="0743129F" w14:textId="350DDD1A" w:rsidR="00F3355E" w:rsidRDefault="00F3355E" w:rsidP="00F335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Yes</w:t>
            </w:r>
          </w:p>
        </w:tc>
        <w:tc>
          <w:tcPr>
            <w:tcW w:w="1817" w:type="dxa"/>
          </w:tcPr>
          <w:p w14:paraId="7DE351A7" w14:textId="088C3E6A" w:rsidR="00F3355E" w:rsidRDefault="00F3355E" w:rsidP="004F44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F3355E" w14:paraId="09BE2D8F" w14:textId="77777777" w:rsidTr="00F335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4" w:type="dxa"/>
          </w:tcPr>
          <w:p w14:paraId="3341852E" w14:textId="77777777" w:rsidR="00F3355E" w:rsidRDefault="00F3355E" w:rsidP="004F44A2"/>
        </w:tc>
        <w:tc>
          <w:tcPr>
            <w:tcW w:w="2082" w:type="dxa"/>
          </w:tcPr>
          <w:p w14:paraId="739F0847" w14:textId="77777777" w:rsidR="00F3355E" w:rsidRDefault="00F3355E" w:rsidP="004F44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920" w:type="dxa"/>
          </w:tcPr>
          <w:p w14:paraId="370D9271" w14:textId="77777777" w:rsidR="00F3355E" w:rsidRDefault="00F3355E" w:rsidP="004F44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37" w:type="dxa"/>
          </w:tcPr>
          <w:p w14:paraId="09D0DD67" w14:textId="77777777" w:rsidR="00F3355E" w:rsidRDefault="00F3355E" w:rsidP="00F335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17" w:type="dxa"/>
          </w:tcPr>
          <w:p w14:paraId="1EB7BC44" w14:textId="332E1463" w:rsidR="00F3355E" w:rsidRDefault="00F3355E" w:rsidP="004F44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F3355E" w14:paraId="151931DE" w14:textId="77777777" w:rsidTr="00F3355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4" w:type="dxa"/>
          </w:tcPr>
          <w:p w14:paraId="5FE68AE8" w14:textId="77777777" w:rsidR="00F3355E" w:rsidRDefault="00F3355E" w:rsidP="004F44A2">
            <w:r>
              <w:t>material</w:t>
            </w:r>
          </w:p>
        </w:tc>
        <w:tc>
          <w:tcPr>
            <w:tcW w:w="2082" w:type="dxa"/>
          </w:tcPr>
          <w:p w14:paraId="2A6BDCD2" w14:textId="77777777" w:rsidR="00F3355E" w:rsidRDefault="00F3355E" w:rsidP="004F44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material_id</w:t>
            </w:r>
            <w:proofErr w:type="spellEnd"/>
          </w:p>
        </w:tc>
        <w:tc>
          <w:tcPr>
            <w:tcW w:w="1920" w:type="dxa"/>
          </w:tcPr>
          <w:p w14:paraId="07032568" w14:textId="77777777" w:rsidR="00F3355E" w:rsidRDefault="00F3355E" w:rsidP="004F44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t</w:t>
            </w:r>
          </w:p>
        </w:tc>
        <w:tc>
          <w:tcPr>
            <w:tcW w:w="1437" w:type="dxa"/>
          </w:tcPr>
          <w:p w14:paraId="6F57624E" w14:textId="30766E04" w:rsidR="00F3355E" w:rsidRDefault="00F3355E" w:rsidP="00F335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o</w:t>
            </w:r>
          </w:p>
        </w:tc>
        <w:tc>
          <w:tcPr>
            <w:tcW w:w="1817" w:type="dxa"/>
          </w:tcPr>
          <w:p w14:paraId="1EBEB457" w14:textId="2CCA7E2D" w:rsidR="00F3355E" w:rsidRDefault="00F3355E" w:rsidP="004F44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rimary key</w:t>
            </w:r>
          </w:p>
        </w:tc>
      </w:tr>
      <w:tr w:rsidR="00F3355E" w14:paraId="081DA8CE" w14:textId="77777777" w:rsidTr="00F335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4" w:type="dxa"/>
          </w:tcPr>
          <w:p w14:paraId="029AD756" w14:textId="77777777" w:rsidR="00F3355E" w:rsidRDefault="00F3355E" w:rsidP="004F44A2"/>
        </w:tc>
        <w:tc>
          <w:tcPr>
            <w:tcW w:w="2082" w:type="dxa"/>
          </w:tcPr>
          <w:p w14:paraId="0943AEE0" w14:textId="77777777" w:rsidR="00F3355E" w:rsidRDefault="00F3355E" w:rsidP="004F44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project_id</w:t>
            </w:r>
            <w:proofErr w:type="spellEnd"/>
          </w:p>
        </w:tc>
        <w:tc>
          <w:tcPr>
            <w:tcW w:w="1920" w:type="dxa"/>
          </w:tcPr>
          <w:p w14:paraId="04987670" w14:textId="77777777" w:rsidR="00F3355E" w:rsidRDefault="00F3355E" w:rsidP="004F44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t</w:t>
            </w:r>
          </w:p>
        </w:tc>
        <w:tc>
          <w:tcPr>
            <w:tcW w:w="1437" w:type="dxa"/>
          </w:tcPr>
          <w:p w14:paraId="28E7B0A0" w14:textId="7AC984BA" w:rsidR="00F3355E" w:rsidRDefault="00F3355E" w:rsidP="00F335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o</w:t>
            </w:r>
          </w:p>
        </w:tc>
        <w:tc>
          <w:tcPr>
            <w:tcW w:w="1817" w:type="dxa"/>
          </w:tcPr>
          <w:p w14:paraId="68044D7D" w14:textId="06634200" w:rsidR="00F3355E" w:rsidRDefault="00F3355E" w:rsidP="004F44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oreign key</w:t>
            </w:r>
          </w:p>
        </w:tc>
      </w:tr>
      <w:tr w:rsidR="00F3355E" w14:paraId="5A9F72ED" w14:textId="77777777" w:rsidTr="00F3355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4" w:type="dxa"/>
          </w:tcPr>
          <w:p w14:paraId="74E1A519" w14:textId="77777777" w:rsidR="00F3355E" w:rsidRDefault="00F3355E" w:rsidP="004F44A2"/>
        </w:tc>
        <w:tc>
          <w:tcPr>
            <w:tcW w:w="2082" w:type="dxa"/>
          </w:tcPr>
          <w:p w14:paraId="0F87AE1D" w14:textId="77777777" w:rsidR="00F3355E" w:rsidRDefault="00F3355E" w:rsidP="004F44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material_name</w:t>
            </w:r>
            <w:proofErr w:type="spellEnd"/>
          </w:p>
        </w:tc>
        <w:tc>
          <w:tcPr>
            <w:tcW w:w="1920" w:type="dxa"/>
          </w:tcPr>
          <w:p w14:paraId="632F5617" w14:textId="77777777" w:rsidR="00F3355E" w:rsidRDefault="00F3355E" w:rsidP="004F44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gramStart"/>
            <w:r>
              <w:t>varchar(</w:t>
            </w:r>
            <w:proofErr w:type="gramEnd"/>
            <w:r>
              <w:t>128)</w:t>
            </w:r>
          </w:p>
        </w:tc>
        <w:tc>
          <w:tcPr>
            <w:tcW w:w="1437" w:type="dxa"/>
          </w:tcPr>
          <w:p w14:paraId="66623312" w14:textId="348527C8" w:rsidR="00F3355E" w:rsidRDefault="00F3355E" w:rsidP="00F335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o</w:t>
            </w:r>
          </w:p>
        </w:tc>
        <w:tc>
          <w:tcPr>
            <w:tcW w:w="1817" w:type="dxa"/>
          </w:tcPr>
          <w:p w14:paraId="2A069C1B" w14:textId="5B6FAD8F" w:rsidR="00F3355E" w:rsidRDefault="00F3355E" w:rsidP="004F44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F3355E" w14:paraId="23188C0C" w14:textId="77777777" w:rsidTr="00F335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4" w:type="dxa"/>
          </w:tcPr>
          <w:p w14:paraId="3208D400" w14:textId="77777777" w:rsidR="00F3355E" w:rsidRDefault="00F3355E" w:rsidP="004F44A2"/>
        </w:tc>
        <w:tc>
          <w:tcPr>
            <w:tcW w:w="2082" w:type="dxa"/>
          </w:tcPr>
          <w:p w14:paraId="17B9DF0A" w14:textId="77777777" w:rsidR="00F3355E" w:rsidRDefault="00F3355E" w:rsidP="004F44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num_required</w:t>
            </w:r>
            <w:proofErr w:type="spellEnd"/>
          </w:p>
        </w:tc>
        <w:tc>
          <w:tcPr>
            <w:tcW w:w="1920" w:type="dxa"/>
          </w:tcPr>
          <w:p w14:paraId="50AE50B5" w14:textId="77777777" w:rsidR="00F3355E" w:rsidRDefault="00F3355E" w:rsidP="004F44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t</w:t>
            </w:r>
          </w:p>
        </w:tc>
        <w:tc>
          <w:tcPr>
            <w:tcW w:w="1437" w:type="dxa"/>
          </w:tcPr>
          <w:p w14:paraId="2EE85ACC" w14:textId="7032FCC4" w:rsidR="00F3355E" w:rsidRDefault="00F3355E" w:rsidP="00F335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Yes</w:t>
            </w:r>
          </w:p>
        </w:tc>
        <w:tc>
          <w:tcPr>
            <w:tcW w:w="1817" w:type="dxa"/>
          </w:tcPr>
          <w:p w14:paraId="4A5B13EF" w14:textId="604E177F" w:rsidR="00F3355E" w:rsidRDefault="00F3355E" w:rsidP="004F44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F3355E" w14:paraId="3836E130" w14:textId="77777777" w:rsidTr="00F3355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4" w:type="dxa"/>
          </w:tcPr>
          <w:p w14:paraId="7FC16220" w14:textId="77777777" w:rsidR="00F3355E" w:rsidRDefault="00F3355E" w:rsidP="004F44A2"/>
        </w:tc>
        <w:tc>
          <w:tcPr>
            <w:tcW w:w="2082" w:type="dxa"/>
          </w:tcPr>
          <w:p w14:paraId="38DE678D" w14:textId="77777777" w:rsidR="00F3355E" w:rsidRDefault="00F3355E" w:rsidP="004F44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st</w:t>
            </w:r>
          </w:p>
        </w:tc>
        <w:tc>
          <w:tcPr>
            <w:tcW w:w="1920" w:type="dxa"/>
          </w:tcPr>
          <w:p w14:paraId="473764DD" w14:textId="77777777" w:rsidR="00F3355E" w:rsidRDefault="00F3355E" w:rsidP="004F44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gramStart"/>
            <w:r>
              <w:t>decimal(</w:t>
            </w:r>
            <w:proofErr w:type="gramEnd"/>
            <w:r>
              <w:t>7,2)</w:t>
            </w:r>
          </w:p>
        </w:tc>
        <w:tc>
          <w:tcPr>
            <w:tcW w:w="1437" w:type="dxa"/>
          </w:tcPr>
          <w:p w14:paraId="712F9FA5" w14:textId="51A6CAB0" w:rsidR="00F3355E" w:rsidRDefault="00F3355E" w:rsidP="00F335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Yes</w:t>
            </w:r>
          </w:p>
        </w:tc>
        <w:tc>
          <w:tcPr>
            <w:tcW w:w="1817" w:type="dxa"/>
          </w:tcPr>
          <w:p w14:paraId="3325478E" w14:textId="22F02106" w:rsidR="00F3355E" w:rsidRDefault="00F3355E" w:rsidP="004F44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F3355E" w14:paraId="31056DB1" w14:textId="77777777" w:rsidTr="00F335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4" w:type="dxa"/>
          </w:tcPr>
          <w:p w14:paraId="2C69B6AB" w14:textId="77777777" w:rsidR="00F3355E" w:rsidRDefault="00F3355E" w:rsidP="004F44A2"/>
        </w:tc>
        <w:tc>
          <w:tcPr>
            <w:tcW w:w="2082" w:type="dxa"/>
          </w:tcPr>
          <w:p w14:paraId="6E919BDB" w14:textId="77777777" w:rsidR="00F3355E" w:rsidRDefault="00F3355E" w:rsidP="004F44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920" w:type="dxa"/>
          </w:tcPr>
          <w:p w14:paraId="63150350" w14:textId="77777777" w:rsidR="00F3355E" w:rsidRDefault="00F3355E" w:rsidP="004F44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37" w:type="dxa"/>
          </w:tcPr>
          <w:p w14:paraId="36C581CF" w14:textId="77777777" w:rsidR="00F3355E" w:rsidRDefault="00F3355E" w:rsidP="00F335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17" w:type="dxa"/>
          </w:tcPr>
          <w:p w14:paraId="382CFD7D" w14:textId="4B0C6D2F" w:rsidR="00F3355E" w:rsidRDefault="00F3355E" w:rsidP="004F44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F3355E" w14:paraId="576113EE" w14:textId="77777777" w:rsidTr="00F3355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4" w:type="dxa"/>
          </w:tcPr>
          <w:p w14:paraId="384DEB81" w14:textId="77777777" w:rsidR="00F3355E" w:rsidRDefault="00F3355E" w:rsidP="004F44A2">
            <w:r>
              <w:lastRenderedPageBreak/>
              <w:t>step</w:t>
            </w:r>
          </w:p>
        </w:tc>
        <w:tc>
          <w:tcPr>
            <w:tcW w:w="2082" w:type="dxa"/>
          </w:tcPr>
          <w:p w14:paraId="2050834A" w14:textId="77777777" w:rsidR="00F3355E" w:rsidRDefault="00F3355E" w:rsidP="004F44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step_id</w:t>
            </w:r>
            <w:proofErr w:type="spellEnd"/>
          </w:p>
        </w:tc>
        <w:tc>
          <w:tcPr>
            <w:tcW w:w="1920" w:type="dxa"/>
          </w:tcPr>
          <w:p w14:paraId="4BC9760A" w14:textId="77777777" w:rsidR="00F3355E" w:rsidRDefault="00F3355E" w:rsidP="004F44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t</w:t>
            </w:r>
          </w:p>
        </w:tc>
        <w:tc>
          <w:tcPr>
            <w:tcW w:w="1437" w:type="dxa"/>
          </w:tcPr>
          <w:p w14:paraId="0EBDADEB" w14:textId="3F41E694" w:rsidR="00F3355E" w:rsidRDefault="00F3355E" w:rsidP="00F335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o</w:t>
            </w:r>
          </w:p>
        </w:tc>
        <w:tc>
          <w:tcPr>
            <w:tcW w:w="1817" w:type="dxa"/>
          </w:tcPr>
          <w:p w14:paraId="0AC23467" w14:textId="5211C4F4" w:rsidR="00F3355E" w:rsidRDefault="00F3355E" w:rsidP="004F44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rimary key</w:t>
            </w:r>
          </w:p>
        </w:tc>
      </w:tr>
      <w:tr w:rsidR="00F3355E" w14:paraId="0D66FCBC" w14:textId="77777777" w:rsidTr="00F335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4" w:type="dxa"/>
          </w:tcPr>
          <w:p w14:paraId="42467A5C" w14:textId="77777777" w:rsidR="00F3355E" w:rsidRDefault="00F3355E" w:rsidP="004F44A2"/>
        </w:tc>
        <w:tc>
          <w:tcPr>
            <w:tcW w:w="2082" w:type="dxa"/>
          </w:tcPr>
          <w:p w14:paraId="24D100A7" w14:textId="77777777" w:rsidR="00F3355E" w:rsidRDefault="00F3355E" w:rsidP="004F44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project_id</w:t>
            </w:r>
            <w:proofErr w:type="spellEnd"/>
          </w:p>
        </w:tc>
        <w:tc>
          <w:tcPr>
            <w:tcW w:w="1920" w:type="dxa"/>
          </w:tcPr>
          <w:p w14:paraId="0112C95C" w14:textId="77777777" w:rsidR="00F3355E" w:rsidRDefault="00F3355E" w:rsidP="004F44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t</w:t>
            </w:r>
          </w:p>
        </w:tc>
        <w:tc>
          <w:tcPr>
            <w:tcW w:w="1437" w:type="dxa"/>
          </w:tcPr>
          <w:p w14:paraId="4824FFED" w14:textId="12D84AFD" w:rsidR="00F3355E" w:rsidRDefault="00F3355E" w:rsidP="00F335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o</w:t>
            </w:r>
          </w:p>
        </w:tc>
        <w:tc>
          <w:tcPr>
            <w:tcW w:w="1817" w:type="dxa"/>
          </w:tcPr>
          <w:p w14:paraId="48C374DC" w14:textId="1DC5CBB7" w:rsidR="00F3355E" w:rsidRDefault="00F3355E" w:rsidP="004F44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oreign key</w:t>
            </w:r>
          </w:p>
        </w:tc>
      </w:tr>
      <w:tr w:rsidR="00F3355E" w14:paraId="32F9B44A" w14:textId="77777777" w:rsidTr="00F3355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4" w:type="dxa"/>
          </w:tcPr>
          <w:p w14:paraId="42FA6AF3" w14:textId="77777777" w:rsidR="00F3355E" w:rsidRDefault="00F3355E" w:rsidP="004F44A2"/>
        </w:tc>
        <w:tc>
          <w:tcPr>
            <w:tcW w:w="2082" w:type="dxa"/>
          </w:tcPr>
          <w:p w14:paraId="1BE5BE07" w14:textId="77777777" w:rsidR="00F3355E" w:rsidRDefault="00F3355E" w:rsidP="004F44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step_text</w:t>
            </w:r>
            <w:proofErr w:type="spellEnd"/>
          </w:p>
        </w:tc>
        <w:tc>
          <w:tcPr>
            <w:tcW w:w="1920" w:type="dxa"/>
          </w:tcPr>
          <w:p w14:paraId="57B7CC89" w14:textId="77777777" w:rsidR="00F3355E" w:rsidRDefault="00F3355E" w:rsidP="004F44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ext</w:t>
            </w:r>
          </w:p>
        </w:tc>
        <w:tc>
          <w:tcPr>
            <w:tcW w:w="1437" w:type="dxa"/>
          </w:tcPr>
          <w:p w14:paraId="5E337C21" w14:textId="2FBC9096" w:rsidR="00F3355E" w:rsidRDefault="00F3355E" w:rsidP="00F335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o</w:t>
            </w:r>
          </w:p>
        </w:tc>
        <w:tc>
          <w:tcPr>
            <w:tcW w:w="1817" w:type="dxa"/>
          </w:tcPr>
          <w:p w14:paraId="412E943D" w14:textId="4E7AF5C6" w:rsidR="00F3355E" w:rsidRDefault="00F3355E" w:rsidP="004F44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F3355E" w14:paraId="13F2BB21" w14:textId="77777777" w:rsidTr="00F335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4" w:type="dxa"/>
          </w:tcPr>
          <w:p w14:paraId="30864357" w14:textId="77777777" w:rsidR="00F3355E" w:rsidRDefault="00F3355E" w:rsidP="004F44A2"/>
        </w:tc>
        <w:tc>
          <w:tcPr>
            <w:tcW w:w="2082" w:type="dxa"/>
          </w:tcPr>
          <w:p w14:paraId="29D22CE2" w14:textId="77777777" w:rsidR="00F3355E" w:rsidRDefault="00F3355E" w:rsidP="004F44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step_order</w:t>
            </w:r>
            <w:proofErr w:type="spellEnd"/>
          </w:p>
        </w:tc>
        <w:tc>
          <w:tcPr>
            <w:tcW w:w="1920" w:type="dxa"/>
          </w:tcPr>
          <w:p w14:paraId="7F10B07E" w14:textId="77777777" w:rsidR="00F3355E" w:rsidRDefault="00F3355E" w:rsidP="004F44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t</w:t>
            </w:r>
          </w:p>
        </w:tc>
        <w:tc>
          <w:tcPr>
            <w:tcW w:w="1437" w:type="dxa"/>
          </w:tcPr>
          <w:p w14:paraId="11B51214" w14:textId="565CA735" w:rsidR="00F3355E" w:rsidRDefault="00F3355E" w:rsidP="00F335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o</w:t>
            </w:r>
          </w:p>
        </w:tc>
        <w:tc>
          <w:tcPr>
            <w:tcW w:w="1817" w:type="dxa"/>
          </w:tcPr>
          <w:p w14:paraId="3E4FBC2C" w14:textId="782DD799" w:rsidR="00F3355E" w:rsidRDefault="00F3355E" w:rsidP="004F44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F3355E" w14:paraId="02853CB7" w14:textId="77777777" w:rsidTr="00F3355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4" w:type="dxa"/>
          </w:tcPr>
          <w:p w14:paraId="62019DFA" w14:textId="77777777" w:rsidR="00F3355E" w:rsidRDefault="00F3355E" w:rsidP="004F44A2"/>
        </w:tc>
        <w:tc>
          <w:tcPr>
            <w:tcW w:w="2082" w:type="dxa"/>
          </w:tcPr>
          <w:p w14:paraId="73167A7A" w14:textId="77777777" w:rsidR="00F3355E" w:rsidRDefault="00F3355E" w:rsidP="004F44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920" w:type="dxa"/>
          </w:tcPr>
          <w:p w14:paraId="4065816C" w14:textId="77777777" w:rsidR="00F3355E" w:rsidRDefault="00F3355E" w:rsidP="004F44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37" w:type="dxa"/>
          </w:tcPr>
          <w:p w14:paraId="498A0201" w14:textId="77777777" w:rsidR="00F3355E" w:rsidRDefault="00F3355E" w:rsidP="00F335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17" w:type="dxa"/>
          </w:tcPr>
          <w:p w14:paraId="1122E3AE" w14:textId="6A8348BA" w:rsidR="00F3355E" w:rsidRDefault="00F3355E" w:rsidP="004F44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F3355E" w14:paraId="3AE2E798" w14:textId="77777777" w:rsidTr="00F335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4" w:type="dxa"/>
          </w:tcPr>
          <w:p w14:paraId="4C76FC4A" w14:textId="77777777" w:rsidR="00F3355E" w:rsidRDefault="00F3355E" w:rsidP="004F44A2">
            <w:r>
              <w:t>category</w:t>
            </w:r>
          </w:p>
        </w:tc>
        <w:tc>
          <w:tcPr>
            <w:tcW w:w="2082" w:type="dxa"/>
          </w:tcPr>
          <w:p w14:paraId="0BB98B7D" w14:textId="77777777" w:rsidR="00F3355E" w:rsidRDefault="00F3355E" w:rsidP="004F44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category_id</w:t>
            </w:r>
            <w:proofErr w:type="spellEnd"/>
          </w:p>
        </w:tc>
        <w:tc>
          <w:tcPr>
            <w:tcW w:w="1920" w:type="dxa"/>
          </w:tcPr>
          <w:p w14:paraId="6828F467" w14:textId="77777777" w:rsidR="00F3355E" w:rsidRDefault="00F3355E" w:rsidP="004F44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t</w:t>
            </w:r>
          </w:p>
        </w:tc>
        <w:tc>
          <w:tcPr>
            <w:tcW w:w="1437" w:type="dxa"/>
          </w:tcPr>
          <w:p w14:paraId="7A7DFBC0" w14:textId="55FB51B3" w:rsidR="00F3355E" w:rsidRDefault="00F3355E" w:rsidP="00F335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o</w:t>
            </w:r>
          </w:p>
        </w:tc>
        <w:tc>
          <w:tcPr>
            <w:tcW w:w="1817" w:type="dxa"/>
          </w:tcPr>
          <w:p w14:paraId="063503E4" w14:textId="4E7BB28F" w:rsidR="00F3355E" w:rsidRDefault="00F3355E" w:rsidP="004F44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rimary key</w:t>
            </w:r>
          </w:p>
        </w:tc>
      </w:tr>
      <w:tr w:rsidR="00F3355E" w14:paraId="55888256" w14:textId="77777777" w:rsidTr="00F3355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4" w:type="dxa"/>
          </w:tcPr>
          <w:p w14:paraId="2DDB7AAD" w14:textId="77777777" w:rsidR="00F3355E" w:rsidRDefault="00F3355E" w:rsidP="004F44A2"/>
        </w:tc>
        <w:tc>
          <w:tcPr>
            <w:tcW w:w="2082" w:type="dxa"/>
          </w:tcPr>
          <w:p w14:paraId="57FE0B20" w14:textId="77777777" w:rsidR="00F3355E" w:rsidRDefault="00F3355E" w:rsidP="004F44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category_name</w:t>
            </w:r>
            <w:proofErr w:type="spellEnd"/>
          </w:p>
        </w:tc>
        <w:tc>
          <w:tcPr>
            <w:tcW w:w="1920" w:type="dxa"/>
          </w:tcPr>
          <w:p w14:paraId="47FDA104" w14:textId="77777777" w:rsidR="00F3355E" w:rsidRDefault="00F3355E" w:rsidP="004F44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gramStart"/>
            <w:r>
              <w:t>varchar(</w:t>
            </w:r>
            <w:proofErr w:type="gramEnd"/>
            <w:r>
              <w:t>128)</w:t>
            </w:r>
          </w:p>
        </w:tc>
        <w:tc>
          <w:tcPr>
            <w:tcW w:w="1437" w:type="dxa"/>
          </w:tcPr>
          <w:p w14:paraId="20848A03" w14:textId="5C66BB78" w:rsidR="00F3355E" w:rsidRDefault="00F3355E" w:rsidP="00F335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o</w:t>
            </w:r>
          </w:p>
        </w:tc>
        <w:tc>
          <w:tcPr>
            <w:tcW w:w="1817" w:type="dxa"/>
          </w:tcPr>
          <w:p w14:paraId="681700D9" w14:textId="4E2FF2DB" w:rsidR="00F3355E" w:rsidRDefault="00F3355E" w:rsidP="004F44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F3355E" w14:paraId="4374BB98" w14:textId="77777777" w:rsidTr="00F335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4" w:type="dxa"/>
          </w:tcPr>
          <w:p w14:paraId="70FD0098" w14:textId="77777777" w:rsidR="00F3355E" w:rsidRDefault="00F3355E" w:rsidP="004F44A2"/>
        </w:tc>
        <w:tc>
          <w:tcPr>
            <w:tcW w:w="2082" w:type="dxa"/>
          </w:tcPr>
          <w:p w14:paraId="350CC1E1" w14:textId="77777777" w:rsidR="00F3355E" w:rsidRDefault="00F3355E" w:rsidP="004F44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920" w:type="dxa"/>
          </w:tcPr>
          <w:p w14:paraId="4576958D" w14:textId="77777777" w:rsidR="00F3355E" w:rsidRDefault="00F3355E" w:rsidP="004F44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37" w:type="dxa"/>
          </w:tcPr>
          <w:p w14:paraId="3B854894" w14:textId="77777777" w:rsidR="00F3355E" w:rsidRDefault="00F3355E" w:rsidP="00F335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17" w:type="dxa"/>
          </w:tcPr>
          <w:p w14:paraId="715420A1" w14:textId="17AF4F63" w:rsidR="00F3355E" w:rsidRDefault="00F3355E" w:rsidP="004F44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F3355E" w14:paraId="1F491A41" w14:textId="77777777" w:rsidTr="00F3355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4" w:type="dxa"/>
          </w:tcPr>
          <w:p w14:paraId="704DA0D7" w14:textId="77777777" w:rsidR="00F3355E" w:rsidRDefault="00F3355E" w:rsidP="004F44A2">
            <w:proofErr w:type="spellStart"/>
            <w:r>
              <w:t>project_category</w:t>
            </w:r>
            <w:proofErr w:type="spellEnd"/>
          </w:p>
        </w:tc>
        <w:tc>
          <w:tcPr>
            <w:tcW w:w="2082" w:type="dxa"/>
          </w:tcPr>
          <w:p w14:paraId="6D204426" w14:textId="77777777" w:rsidR="00F3355E" w:rsidRDefault="00F3355E" w:rsidP="004F44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project_id</w:t>
            </w:r>
            <w:proofErr w:type="spellEnd"/>
          </w:p>
        </w:tc>
        <w:tc>
          <w:tcPr>
            <w:tcW w:w="1920" w:type="dxa"/>
          </w:tcPr>
          <w:p w14:paraId="09E36350" w14:textId="77777777" w:rsidR="00F3355E" w:rsidRDefault="00F3355E" w:rsidP="004F44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t</w:t>
            </w:r>
          </w:p>
        </w:tc>
        <w:tc>
          <w:tcPr>
            <w:tcW w:w="1437" w:type="dxa"/>
          </w:tcPr>
          <w:p w14:paraId="04EE70E3" w14:textId="740B17F5" w:rsidR="00F3355E" w:rsidRDefault="00F3355E" w:rsidP="00F3355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o</w:t>
            </w:r>
          </w:p>
        </w:tc>
        <w:tc>
          <w:tcPr>
            <w:tcW w:w="1817" w:type="dxa"/>
          </w:tcPr>
          <w:p w14:paraId="7365B120" w14:textId="6AA684A0" w:rsidR="00F3355E" w:rsidRDefault="00F3355E" w:rsidP="004F44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oreign key</w:t>
            </w:r>
            <w:r w:rsidR="00A8563C">
              <w:t xml:space="preserve">, unique key with </w:t>
            </w:r>
            <w:proofErr w:type="spellStart"/>
            <w:r w:rsidR="00A8563C">
              <w:t>category_id</w:t>
            </w:r>
            <w:proofErr w:type="spellEnd"/>
          </w:p>
        </w:tc>
      </w:tr>
      <w:tr w:rsidR="00F3355E" w14:paraId="2334473C" w14:textId="77777777" w:rsidTr="00F335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4" w:type="dxa"/>
          </w:tcPr>
          <w:p w14:paraId="5280EC61" w14:textId="77777777" w:rsidR="00F3355E" w:rsidRDefault="00F3355E" w:rsidP="004F44A2"/>
        </w:tc>
        <w:tc>
          <w:tcPr>
            <w:tcW w:w="2082" w:type="dxa"/>
          </w:tcPr>
          <w:p w14:paraId="36F92AFE" w14:textId="77777777" w:rsidR="00F3355E" w:rsidRDefault="00F3355E" w:rsidP="004F44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category_id</w:t>
            </w:r>
            <w:proofErr w:type="spellEnd"/>
          </w:p>
        </w:tc>
        <w:tc>
          <w:tcPr>
            <w:tcW w:w="1920" w:type="dxa"/>
          </w:tcPr>
          <w:p w14:paraId="0FF31F61" w14:textId="77777777" w:rsidR="00F3355E" w:rsidRDefault="00F3355E" w:rsidP="004F44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t</w:t>
            </w:r>
          </w:p>
        </w:tc>
        <w:tc>
          <w:tcPr>
            <w:tcW w:w="1437" w:type="dxa"/>
          </w:tcPr>
          <w:p w14:paraId="63D47EB9" w14:textId="511B62BA" w:rsidR="00F3355E" w:rsidRDefault="00F3355E" w:rsidP="00F3355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o</w:t>
            </w:r>
          </w:p>
        </w:tc>
        <w:tc>
          <w:tcPr>
            <w:tcW w:w="1817" w:type="dxa"/>
          </w:tcPr>
          <w:p w14:paraId="7D077C30" w14:textId="1F07054E" w:rsidR="00F3355E" w:rsidRDefault="00F3355E" w:rsidP="004F44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oreign key</w:t>
            </w:r>
            <w:r w:rsidR="00A8563C">
              <w:t xml:space="preserve">, unique key with </w:t>
            </w:r>
            <w:proofErr w:type="spellStart"/>
            <w:r w:rsidR="00A8563C">
              <w:t>project_id</w:t>
            </w:r>
            <w:proofErr w:type="spellEnd"/>
          </w:p>
        </w:tc>
      </w:tr>
    </w:tbl>
    <w:p w14:paraId="44A74E76" w14:textId="77777777" w:rsidR="004F44A2" w:rsidRPr="004F44A2" w:rsidRDefault="004F44A2" w:rsidP="004F44A2"/>
    <w:p w14:paraId="55151078" w14:textId="2ACF7226" w:rsidR="006B0BA7" w:rsidRDefault="006B0BA7" w:rsidP="006B0BA7">
      <w:pPr>
        <w:pStyle w:val="Heading2"/>
      </w:pPr>
      <w:r>
        <w:t>Entity</w:t>
      </w:r>
      <w:r w:rsidR="004073C8">
        <w:t>-</w:t>
      </w:r>
      <w:r>
        <w:t>Relationship Diagram</w:t>
      </w:r>
    </w:p>
    <w:p w14:paraId="2D1E032D" w14:textId="6E80D49D" w:rsidR="001D121A" w:rsidRDefault="000C65F4" w:rsidP="000C65F4">
      <w:r>
        <w:t xml:space="preserve">Documenting a project is an essential skill </w:t>
      </w:r>
      <w:r w:rsidR="001D121A">
        <w:t xml:space="preserve">so that the project will </w:t>
      </w:r>
      <w:r>
        <w:t xml:space="preserve">make </w:t>
      </w:r>
      <w:r w:rsidR="001D121A">
        <w:t xml:space="preserve">sense to others who want to know about the project. This includes network diagrams, Entity-Relationship Diagrams, well-commented </w:t>
      </w:r>
      <w:proofErr w:type="gramStart"/>
      <w:r w:rsidR="001D121A">
        <w:t>code</w:t>
      </w:r>
      <w:proofErr w:type="gramEnd"/>
      <w:r w:rsidR="001D121A">
        <w:t xml:space="preserve"> and readme files.</w:t>
      </w:r>
    </w:p>
    <w:p w14:paraId="735ADDF7" w14:textId="733B62EF" w:rsidR="000C65F4" w:rsidRDefault="000C65F4" w:rsidP="000C65F4">
      <w:r>
        <w:t>In this section, you will create an Entity-Relationship Diagram. This diagram will contain the five table entities and show the relationships between the tables.</w:t>
      </w:r>
      <w:r w:rsidR="00A835BC">
        <w:t xml:space="preserve"> A good ERD can quickly orient future developers to the data that the application will work with.</w:t>
      </w:r>
    </w:p>
    <w:p w14:paraId="2CEF7FE1" w14:textId="376BBBE1" w:rsidR="00FF0622" w:rsidRPr="000C65F4" w:rsidRDefault="00FF0622" w:rsidP="000C65F4">
      <w:r>
        <w:t>Use your knowledge learned in the videos and follow the instructions in this section to create an Entity-Relationship Diagram of the DIY Projects schema.</w:t>
      </w:r>
    </w:p>
    <w:p w14:paraId="06349AA8" w14:textId="3B138AC5" w:rsidR="00426304" w:rsidRDefault="00426304" w:rsidP="00426304">
      <w:pPr>
        <w:pStyle w:val="ListParagraph"/>
        <w:numPr>
          <w:ilvl w:val="0"/>
          <w:numId w:val="1"/>
        </w:numPr>
      </w:pPr>
      <w:r>
        <w:t>Follow the instructions in the Week 2 Installation Instructions found in the resources packet to either download Draw.io or to use the online tool.</w:t>
      </w:r>
      <w:r w:rsidR="004073C8">
        <w:t xml:space="preserve"> </w:t>
      </w:r>
    </w:p>
    <w:p w14:paraId="0A41435C" w14:textId="252AB368" w:rsidR="00426304" w:rsidRDefault="00EC1972" w:rsidP="00426304">
      <w:pPr>
        <w:pStyle w:val="ListParagraph"/>
        <w:numPr>
          <w:ilvl w:val="0"/>
          <w:numId w:val="1"/>
        </w:numPr>
      </w:pPr>
      <w:r>
        <w:t>In Draw.io, c</w:t>
      </w:r>
      <w:r w:rsidR="00426304">
        <w:t xml:space="preserve">reate a new </w:t>
      </w:r>
      <w:r w:rsidR="004073C8">
        <w:t xml:space="preserve">drawing </w:t>
      </w:r>
      <w:r w:rsidR="00426304">
        <w:t>and expand "Entity Relation" in the tool palette on the left.</w:t>
      </w:r>
    </w:p>
    <w:p w14:paraId="029CB350" w14:textId="2DD96126" w:rsidR="00426304" w:rsidRPr="00426304" w:rsidRDefault="006B0BA7" w:rsidP="00426304">
      <w:pPr>
        <w:pStyle w:val="ListParagraph"/>
        <w:numPr>
          <w:ilvl w:val="0"/>
          <w:numId w:val="1"/>
        </w:numPr>
      </w:pPr>
      <w:r>
        <w:t>Use Draw.io to create an Entity</w:t>
      </w:r>
      <w:r w:rsidR="004073C8">
        <w:t>-</w:t>
      </w:r>
      <w:r>
        <w:t xml:space="preserve">Relationship Diagram. Save the file. The file must be uploaded to your GitHub repository for Week 2. Note that it should look </w:t>
      </w:r>
      <w:proofErr w:type="gramStart"/>
      <w:r w:rsidR="000C65F4">
        <w:t>similar to</w:t>
      </w:r>
      <w:proofErr w:type="gramEnd"/>
      <w:r>
        <w:t xml:space="preserve"> the diagram below.</w:t>
      </w:r>
    </w:p>
    <w:p w14:paraId="4CFF49DF" w14:textId="1E689EEB" w:rsidR="00547562" w:rsidRDefault="00426304" w:rsidP="000C65F4">
      <w:pPr>
        <w:ind w:left="720"/>
      </w:pPr>
      <w:r w:rsidRPr="00426304">
        <w:rPr>
          <w:noProof/>
        </w:rPr>
        <w:lastRenderedPageBreak/>
        <w:drawing>
          <wp:inline distT="0" distB="0" distL="0" distR="0" wp14:anchorId="68BFB058" wp14:editId="77BF6DD9">
            <wp:extent cx="5212080" cy="5148072"/>
            <wp:effectExtent l="0" t="0" r="7620" b="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12080" cy="51480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A56BBF" w14:textId="05E60636" w:rsidR="006B0BA7" w:rsidRDefault="006B0BA7" w:rsidP="006B0BA7">
      <w:pPr>
        <w:pStyle w:val="Heading2"/>
      </w:pPr>
      <w:r>
        <w:t>Project Schema</w:t>
      </w:r>
    </w:p>
    <w:p w14:paraId="6488FA24" w14:textId="0952036E" w:rsidR="00FF0622" w:rsidRDefault="00FF0622" w:rsidP="00FF0622">
      <w:r>
        <w:t xml:space="preserve">In this section, you will </w:t>
      </w:r>
      <w:r w:rsidR="00652E9E">
        <w:t xml:space="preserve">create a new file and </w:t>
      </w:r>
      <w:r>
        <w:t xml:space="preserve">write DROP TABLE and CREATE TABLE SQL statements for the five tables in the DIY Projects schema. </w:t>
      </w:r>
      <w:r w:rsidR="00652E9E">
        <w:t xml:space="preserve">The goal for this section is to copy the SQL statements from the file, drop them into the </w:t>
      </w:r>
      <w:proofErr w:type="spellStart"/>
      <w:r w:rsidR="00652E9E">
        <w:t>DBeaver</w:t>
      </w:r>
      <w:proofErr w:type="spellEnd"/>
      <w:r w:rsidR="00652E9E">
        <w:t xml:space="preserve"> SQL editor, and have </w:t>
      </w:r>
      <w:proofErr w:type="spellStart"/>
      <w:r w:rsidR="00652E9E">
        <w:t>DBeaver</w:t>
      </w:r>
      <w:proofErr w:type="spellEnd"/>
      <w:r w:rsidR="00652E9E">
        <w:t xml:space="preserve"> send the instructions to the MySQL server so that the five tables are created with no errors.</w:t>
      </w:r>
    </w:p>
    <w:p w14:paraId="79B0570A" w14:textId="79EB4653" w:rsidR="00652E9E" w:rsidRPr="00FF0622" w:rsidRDefault="00652E9E" w:rsidP="00FF0622">
      <w:r>
        <w:t xml:space="preserve">Creating the tables is the first step to having the application read from and </w:t>
      </w:r>
      <w:r w:rsidRPr="00695606">
        <w:t>write</w:t>
      </w:r>
      <w:r>
        <w:t xml:space="preserve"> to them. Next week you will begin that process.</w:t>
      </w:r>
    </w:p>
    <w:p w14:paraId="6005058A" w14:textId="266B6417" w:rsidR="00DA76B0" w:rsidRDefault="00EC1972" w:rsidP="00DA76B0">
      <w:pPr>
        <w:pStyle w:val="ListParagraph"/>
        <w:numPr>
          <w:ilvl w:val="0"/>
          <w:numId w:val="2"/>
        </w:numPr>
      </w:pPr>
      <w:r>
        <w:t xml:space="preserve">In the </w:t>
      </w:r>
      <w:proofErr w:type="spellStart"/>
      <w:r>
        <w:t>mysql</w:t>
      </w:r>
      <w:proofErr w:type="spellEnd"/>
      <w:r>
        <w:t xml:space="preserve">-java project in Eclipse, create </w:t>
      </w:r>
      <w:r w:rsidR="00652E9E">
        <w:t xml:space="preserve">a </w:t>
      </w:r>
      <w:r>
        <w:t xml:space="preserve">file </w:t>
      </w:r>
      <w:r w:rsidR="00652E9E">
        <w:t xml:space="preserve">named </w:t>
      </w:r>
      <w:r w:rsidR="00B753CB">
        <w:t>"</w:t>
      </w:r>
      <w:r w:rsidRPr="00695606">
        <w:rPr>
          <w:rStyle w:val="MonoChar"/>
        </w:rPr>
        <w:t>projects-</w:t>
      </w:r>
      <w:proofErr w:type="spellStart"/>
      <w:r w:rsidRPr="00695606">
        <w:rPr>
          <w:rStyle w:val="MonoChar"/>
        </w:rPr>
        <w:t>schema.sql</w:t>
      </w:r>
      <w:proofErr w:type="spellEnd"/>
      <w:r w:rsidR="00B753CB">
        <w:t>"</w:t>
      </w:r>
      <w:r>
        <w:t xml:space="preserve"> in the </w:t>
      </w:r>
      <w:proofErr w:type="spellStart"/>
      <w:r>
        <w:t>src</w:t>
      </w:r>
      <w:proofErr w:type="spellEnd"/>
      <w:r>
        <w:t>/main/resources directory.</w:t>
      </w:r>
    </w:p>
    <w:p w14:paraId="1C4B5ECB" w14:textId="24CBA2C3" w:rsidR="00EC1972" w:rsidRDefault="00EC1972" w:rsidP="00DA76B0">
      <w:pPr>
        <w:pStyle w:val="ListParagraph"/>
        <w:numPr>
          <w:ilvl w:val="0"/>
          <w:numId w:val="2"/>
        </w:numPr>
      </w:pPr>
      <w:r>
        <w:t>Add DROP TABLE statements at the top of the file to drop the tables in the correct order. There can be some variation but</w:t>
      </w:r>
      <w:r w:rsidR="003707E3">
        <w:t xml:space="preserve"> the tables with dependencies</w:t>
      </w:r>
      <w:r w:rsidR="00652E9E">
        <w:t xml:space="preserve"> (</w:t>
      </w:r>
      <w:r w:rsidR="00046B8F">
        <w:t xml:space="preserve">foreign key </w:t>
      </w:r>
      <w:r w:rsidR="00652E9E">
        <w:t>references to other tables)</w:t>
      </w:r>
      <w:r w:rsidR="003707E3">
        <w:t xml:space="preserve"> must be dropped first. The tables should only be dropped if they exist.</w:t>
      </w:r>
    </w:p>
    <w:p w14:paraId="4D3BAD61" w14:textId="17AC881D" w:rsidR="0067236A" w:rsidRDefault="0067236A" w:rsidP="00DA76B0">
      <w:pPr>
        <w:pStyle w:val="ListParagraph"/>
        <w:numPr>
          <w:ilvl w:val="0"/>
          <w:numId w:val="2"/>
        </w:numPr>
      </w:pPr>
      <w:r>
        <w:t>Write the CREATE TABLE statements in the inverse of the order that they were dropped. Include the following:</w:t>
      </w:r>
    </w:p>
    <w:p w14:paraId="50EE6F24" w14:textId="15F5528C" w:rsidR="0067236A" w:rsidRDefault="0067236A" w:rsidP="0067236A">
      <w:pPr>
        <w:pStyle w:val="ListParagraph"/>
        <w:numPr>
          <w:ilvl w:val="1"/>
          <w:numId w:val="2"/>
        </w:numPr>
      </w:pPr>
      <w:r>
        <w:lastRenderedPageBreak/>
        <w:t>Auto-increment the primary key columns.</w:t>
      </w:r>
    </w:p>
    <w:p w14:paraId="5ADD53B3" w14:textId="5EB94D11" w:rsidR="0067236A" w:rsidRDefault="0067236A" w:rsidP="0067236A">
      <w:pPr>
        <w:pStyle w:val="ListParagraph"/>
        <w:numPr>
          <w:ilvl w:val="1"/>
          <w:numId w:val="2"/>
        </w:numPr>
      </w:pPr>
      <w:r>
        <w:t>Primary key statements.</w:t>
      </w:r>
    </w:p>
    <w:p w14:paraId="54E22077" w14:textId="5FC530EC" w:rsidR="0067236A" w:rsidRDefault="0067236A" w:rsidP="0067236A">
      <w:pPr>
        <w:pStyle w:val="ListParagraph"/>
        <w:numPr>
          <w:ilvl w:val="1"/>
          <w:numId w:val="2"/>
        </w:numPr>
      </w:pPr>
      <w:r>
        <w:t>Foreign key statements with appropriate ON DELETE CASCADE.</w:t>
      </w:r>
    </w:p>
    <w:p w14:paraId="2AF2BDD4" w14:textId="6914FE64" w:rsidR="00F60491" w:rsidRDefault="00F60491" w:rsidP="00F60491">
      <w:pPr>
        <w:pStyle w:val="ListParagraph"/>
        <w:numPr>
          <w:ilvl w:val="0"/>
          <w:numId w:val="2"/>
        </w:numPr>
      </w:pPr>
      <w:r>
        <w:t>Remember to close each DROP TABLE and CREATE TABLE statement with a semicolon.</w:t>
      </w:r>
    </w:p>
    <w:p w14:paraId="6570320B" w14:textId="76A7B159" w:rsidR="00A41D3F" w:rsidRDefault="00A41D3F" w:rsidP="00F60491">
      <w:pPr>
        <w:pStyle w:val="ListParagraph"/>
        <w:numPr>
          <w:ilvl w:val="0"/>
          <w:numId w:val="2"/>
        </w:numPr>
      </w:pPr>
      <w:r>
        <w:t xml:space="preserve">Paste the SQL into the </w:t>
      </w:r>
      <w:proofErr w:type="spellStart"/>
      <w:r>
        <w:t>DBeaver</w:t>
      </w:r>
      <w:proofErr w:type="spellEnd"/>
      <w:r>
        <w:t xml:space="preserve"> SQL editor. Run all DROP TABLE and CREATE TABLE statements. Include a screen shot of the created tables</w:t>
      </w:r>
      <w:r w:rsidR="002475FA">
        <w:t xml:space="preserve"> as shown in </w:t>
      </w:r>
      <w:proofErr w:type="spellStart"/>
      <w:r w:rsidR="002475FA">
        <w:t>DBeaver's</w:t>
      </w:r>
      <w:proofErr w:type="spellEnd"/>
      <w:r w:rsidR="002475FA">
        <w:t xml:space="preserve"> connection explorer (leftmost panel)</w:t>
      </w:r>
      <w:r>
        <w:t xml:space="preserve">. </w:t>
      </w:r>
      <w:r>
        <w:rPr>
          <w:noProof/>
        </w:rPr>
        <w:drawing>
          <wp:inline distT="0" distB="0" distL="0" distR="0" wp14:anchorId="02F9CFE4" wp14:editId="44A921F0">
            <wp:extent cx="266700" cy="266700"/>
            <wp:effectExtent l="0" t="0" r="0" b="0"/>
            <wp:docPr id="3" name="Graphic 3" descr="Camera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Camera with solid fill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266700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It should look like this:</w:t>
      </w:r>
    </w:p>
    <w:p w14:paraId="2A8DAE84" w14:textId="57DDADC9" w:rsidR="00A41D3F" w:rsidRDefault="00B452B2" w:rsidP="00A41D3F">
      <w:pPr>
        <w:ind w:left="720"/>
      </w:pPr>
      <w:r w:rsidRPr="00B452B2">
        <w:rPr>
          <w:noProof/>
        </w:rPr>
        <w:drawing>
          <wp:inline distT="0" distB="0" distL="0" distR="0" wp14:anchorId="65A2BDB7" wp14:editId="2F5506D9">
            <wp:extent cx="2514951" cy="2362530"/>
            <wp:effectExtent l="0" t="0" r="0" b="0"/>
            <wp:docPr id="5" name="Picture 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application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514951" cy="2362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60ED5B" w14:textId="177EA722" w:rsidR="00FE6BC5" w:rsidRDefault="00FE6BC5" w:rsidP="00A41D3F">
      <w:pPr>
        <w:ind w:left="720"/>
      </w:pPr>
    </w:p>
    <w:p w14:paraId="70DE8C8E" w14:textId="785303A1" w:rsidR="00FE6BC5" w:rsidRDefault="00FE6BC5" w:rsidP="00A41D3F">
      <w:pPr>
        <w:ind w:left="720"/>
      </w:pPr>
      <w:r w:rsidRPr="00FE6BC5">
        <w:rPr>
          <w:noProof/>
        </w:rPr>
        <w:drawing>
          <wp:inline distT="0" distB="0" distL="0" distR="0" wp14:anchorId="23BF31D9" wp14:editId="23C3AEB3">
            <wp:extent cx="5943600" cy="1049020"/>
            <wp:effectExtent l="0" t="0" r="0" b="0"/>
            <wp:docPr id="4" name="Picture 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49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90118E" w14:textId="020FD942" w:rsidR="00A41D3F" w:rsidRDefault="00A41D3F" w:rsidP="00A41D3F">
      <w:pPr>
        <w:pStyle w:val="ListParagraph"/>
        <w:numPr>
          <w:ilvl w:val="0"/>
          <w:numId w:val="2"/>
        </w:numPr>
      </w:pPr>
      <w:r>
        <w:t>Push your project to GitHub.</w:t>
      </w:r>
    </w:p>
    <w:p w14:paraId="350E6316" w14:textId="6D3AA319" w:rsidR="001F1886" w:rsidRDefault="001F1886" w:rsidP="001F1886">
      <w:pPr>
        <w:pStyle w:val="ListParagraph"/>
        <w:numPr>
          <w:ilvl w:val="0"/>
          <w:numId w:val="5"/>
        </w:numPr>
      </w:pPr>
      <w:hyperlink r:id="rId10" w:history="1">
        <w:r w:rsidRPr="00040B1E">
          <w:rPr>
            <w:rStyle w:val="Hyperlink"/>
          </w:rPr>
          <w:t>https://github.com/aslbuhtig61108/Week8-Coding-Assignment</w:t>
        </w:r>
      </w:hyperlink>
    </w:p>
    <w:p w14:paraId="652405F3" w14:textId="38CCA95D" w:rsidR="001F1886" w:rsidRDefault="001F1886" w:rsidP="001F1886">
      <w:pPr>
        <w:pStyle w:val="ListParagraph"/>
        <w:numPr>
          <w:ilvl w:val="1"/>
          <w:numId w:val="5"/>
        </w:numPr>
      </w:pPr>
      <w:r>
        <w:t xml:space="preserve">location of week8 Coding Assignment with </w:t>
      </w:r>
      <w:proofErr w:type="spellStart"/>
      <w:r w:rsidR="009D26C9" w:rsidRPr="009D26C9">
        <w:rPr>
          <w:i/>
          <w:iCs/>
        </w:rPr>
        <w:t>dbeaver</w:t>
      </w:r>
      <w:proofErr w:type="spellEnd"/>
      <w:r w:rsidR="009D26C9" w:rsidRPr="009D26C9">
        <w:rPr>
          <w:i/>
          <w:iCs/>
        </w:rPr>
        <w:t xml:space="preserve"> </w:t>
      </w:r>
      <w:r w:rsidRPr="009D26C9">
        <w:rPr>
          <w:i/>
          <w:iCs/>
        </w:rPr>
        <w:t>screenshot</w:t>
      </w:r>
    </w:p>
    <w:p w14:paraId="05181B84" w14:textId="348298C5" w:rsidR="001F1886" w:rsidRDefault="001F1886" w:rsidP="001F1886">
      <w:pPr>
        <w:pStyle w:val="ListParagraph"/>
        <w:numPr>
          <w:ilvl w:val="1"/>
          <w:numId w:val="5"/>
        </w:numPr>
      </w:pPr>
      <w:r>
        <w:t xml:space="preserve">location of coding assignment’s </w:t>
      </w:r>
      <w:r w:rsidRPr="009D26C9">
        <w:rPr>
          <w:i/>
          <w:iCs/>
        </w:rPr>
        <w:t xml:space="preserve">ERD </w:t>
      </w:r>
      <w:proofErr w:type="spellStart"/>
      <w:r w:rsidRPr="009D26C9">
        <w:rPr>
          <w:i/>
          <w:iCs/>
        </w:rPr>
        <w:t>drawio</w:t>
      </w:r>
      <w:proofErr w:type="spellEnd"/>
      <w:r w:rsidRPr="009D26C9">
        <w:rPr>
          <w:i/>
          <w:iCs/>
        </w:rPr>
        <w:t xml:space="preserve"> file</w:t>
      </w:r>
    </w:p>
    <w:p w14:paraId="112B7EFB" w14:textId="1E5FE3F8" w:rsidR="001F1886" w:rsidRDefault="001F1886" w:rsidP="001F1886">
      <w:pPr>
        <w:pStyle w:val="ListParagraph"/>
        <w:numPr>
          <w:ilvl w:val="0"/>
          <w:numId w:val="5"/>
        </w:numPr>
      </w:pPr>
      <w:hyperlink r:id="rId11" w:history="1">
        <w:r w:rsidRPr="00040B1E">
          <w:rPr>
            <w:rStyle w:val="Hyperlink"/>
          </w:rPr>
          <w:t>https://github.com/aslbuhtig61108/Week7-Coding-Assignment</w:t>
        </w:r>
      </w:hyperlink>
    </w:p>
    <w:p w14:paraId="380E6948" w14:textId="263AF1BA" w:rsidR="00FE6BC5" w:rsidRPr="00DA76B0" w:rsidRDefault="001F1886" w:rsidP="00FE6BC5">
      <w:pPr>
        <w:pStyle w:val="ListParagraph"/>
        <w:numPr>
          <w:ilvl w:val="1"/>
          <w:numId w:val="5"/>
        </w:numPr>
      </w:pPr>
      <w:r>
        <w:t>permanent location of project</w:t>
      </w:r>
      <w:r w:rsidR="005C0974">
        <w:t xml:space="preserve"> including </w:t>
      </w:r>
      <w:proofErr w:type="spellStart"/>
      <w:proofErr w:type="gramStart"/>
      <w:r w:rsidR="005C0974" w:rsidRPr="005C0974">
        <w:rPr>
          <w:i/>
          <w:iCs/>
        </w:rPr>
        <w:t>projects_schema.sql</w:t>
      </w:r>
      <w:proofErr w:type="spellEnd"/>
      <w:r w:rsidR="005C0974">
        <w:t xml:space="preserve"> </w:t>
      </w:r>
      <w:r w:rsidR="009D26C9">
        <w:t xml:space="preserve"> </w:t>
      </w:r>
      <w:r w:rsidR="009D26C9" w:rsidRPr="009D26C9">
        <w:rPr>
          <w:i/>
          <w:iCs/>
        </w:rPr>
        <w:t>with</w:t>
      </w:r>
      <w:proofErr w:type="gramEnd"/>
      <w:r w:rsidR="009D26C9" w:rsidRPr="009D26C9">
        <w:rPr>
          <w:i/>
          <w:iCs/>
        </w:rPr>
        <w:t xml:space="preserve"> drop table and create table statements</w:t>
      </w:r>
    </w:p>
    <w:sectPr w:rsidR="00FE6BC5" w:rsidRPr="00DA76B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E523AD"/>
    <w:multiLevelType w:val="hybridMultilevel"/>
    <w:tmpl w:val="DAD25D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1D34E1"/>
    <w:multiLevelType w:val="hybridMultilevel"/>
    <w:tmpl w:val="AE1276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6E7EF7"/>
    <w:multiLevelType w:val="hybridMultilevel"/>
    <w:tmpl w:val="18420A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083D8F"/>
    <w:multiLevelType w:val="hybridMultilevel"/>
    <w:tmpl w:val="98F4757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BB144B2"/>
    <w:multiLevelType w:val="hybridMultilevel"/>
    <w:tmpl w:val="368E2D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19248142">
    <w:abstractNumId w:val="1"/>
  </w:num>
  <w:num w:numId="2" w16cid:durableId="1629582380">
    <w:abstractNumId w:val="4"/>
  </w:num>
  <w:num w:numId="3" w16cid:durableId="111361408">
    <w:abstractNumId w:val="0"/>
  </w:num>
  <w:num w:numId="4" w16cid:durableId="1816952643">
    <w:abstractNumId w:val="2"/>
  </w:num>
  <w:num w:numId="5" w16cid:durableId="21496905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1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1NDc1NDIzNjI3NTdR0lEKTi0uzszPAykwrgUAnYXi7iwAAAA="/>
  </w:docVars>
  <w:rsids>
    <w:rsidRoot w:val="00E9484A"/>
    <w:rsid w:val="00046B8F"/>
    <w:rsid w:val="000C65F4"/>
    <w:rsid w:val="001D121A"/>
    <w:rsid w:val="001F1886"/>
    <w:rsid w:val="002475FA"/>
    <w:rsid w:val="003707E3"/>
    <w:rsid w:val="003960FB"/>
    <w:rsid w:val="004073C8"/>
    <w:rsid w:val="00426304"/>
    <w:rsid w:val="004F44A2"/>
    <w:rsid w:val="00547562"/>
    <w:rsid w:val="005C0974"/>
    <w:rsid w:val="006521D3"/>
    <w:rsid w:val="00652E9E"/>
    <w:rsid w:val="0067236A"/>
    <w:rsid w:val="00695606"/>
    <w:rsid w:val="006B0BA7"/>
    <w:rsid w:val="00700D8C"/>
    <w:rsid w:val="007D2F58"/>
    <w:rsid w:val="00820841"/>
    <w:rsid w:val="009D26C9"/>
    <w:rsid w:val="00A41D3F"/>
    <w:rsid w:val="00A835BC"/>
    <w:rsid w:val="00A8563C"/>
    <w:rsid w:val="00B452B2"/>
    <w:rsid w:val="00B753CB"/>
    <w:rsid w:val="00BA21A3"/>
    <w:rsid w:val="00D3732A"/>
    <w:rsid w:val="00DA76B0"/>
    <w:rsid w:val="00E9484A"/>
    <w:rsid w:val="00E969B5"/>
    <w:rsid w:val="00EC1972"/>
    <w:rsid w:val="00F3355E"/>
    <w:rsid w:val="00F60491"/>
    <w:rsid w:val="00FE4AF1"/>
    <w:rsid w:val="00FE6BC5"/>
    <w:rsid w:val="00FF06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C9F1F6"/>
  <w15:chartTrackingRefBased/>
  <w15:docId w15:val="{D05D8E95-8E35-464C-A83F-C09F0DBA7F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D2F5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B0BA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7D2F5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D2F5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7D2F5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26304"/>
    <w:pPr>
      <w:ind w:left="720"/>
      <w:contextualSpacing/>
    </w:pPr>
  </w:style>
  <w:style w:type="table" w:styleId="TableGrid">
    <w:name w:val="Table Grid"/>
    <w:basedOn w:val="TableNormal"/>
    <w:uiPriority w:val="39"/>
    <w:rsid w:val="004263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5">
    <w:name w:val="List Table 3 Accent 5"/>
    <w:basedOn w:val="TableNormal"/>
    <w:uiPriority w:val="48"/>
    <w:rsid w:val="004F44A2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  <w:style w:type="table" w:styleId="GridTable4-Accent2">
    <w:name w:val="Grid Table 4 Accent 2"/>
    <w:basedOn w:val="TableNormal"/>
    <w:uiPriority w:val="49"/>
    <w:rsid w:val="006B0BA7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6B0BA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4073C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073C8"/>
    <w:rPr>
      <w:color w:val="605E5C"/>
      <w:shd w:val="clear" w:color="auto" w:fill="E1DFDD"/>
    </w:rPr>
  </w:style>
  <w:style w:type="paragraph" w:customStyle="1" w:styleId="Mono">
    <w:name w:val="Mono"/>
    <w:basedOn w:val="Normal"/>
    <w:link w:val="MonoChar"/>
    <w:qFormat/>
    <w:rsid w:val="00695606"/>
    <w:pPr>
      <w:contextualSpacing/>
    </w:pPr>
    <w:rPr>
      <w:rFonts w:ascii="Courier New" w:hAnsi="Courier New" w:cs="Courier New"/>
      <w:sz w:val="20"/>
    </w:rPr>
  </w:style>
  <w:style w:type="character" w:customStyle="1" w:styleId="MonoChar">
    <w:name w:val="Mono Char"/>
    <w:basedOn w:val="DefaultParagraphFont"/>
    <w:link w:val="Mono"/>
    <w:rsid w:val="00695606"/>
    <w:rPr>
      <w:rFonts w:ascii="Courier New" w:hAnsi="Courier New" w:cs="Courier New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svg"/><Relationship Id="rId11" Type="http://schemas.openxmlformats.org/officeDocument/2006/relationships/hyperlink" Target="https://github.com/aslbuhtig61108/Week7-Coding-Assignment" TargetMode="External"/><Relationship Id="rId5" Type="http://schemas.openxmlformats.org/officeDocument/2006/relationships/image" Target="media/image1.png"/><Relationship Id="rId10" Type="http://schemas.openxmlformats.org/officeDocument/2006/relationships/hyperlink" Target="https://github.com/aslbuhtig61108/Week8-Coding-Assignment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9</TotalTime>
  <Pages>4</Pages>
  <Words>740</Words>
  <Characters>4221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 Hewitt</dc:creator>
  <cp:keywords/>
  <dc:description/>
  <cp:lastModifiedBy>Adrian Locquiao</cp:lastModifiedBy>
  <cp:revision>20</cp:revision>
  <dcterms:created xsi:type="dcterms:W3CDTF">2022-01-02T22:47:00Z</dcterms:created>
  <dcterms:modified xsi:type="dcterms:W3CDTF">2022-08-21T01:48:00Z</dcterms:modified>
</cp:coreProperties>
</file>